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Engineering Lane</w:t>
      </w:r>
      <w:r>
        <w:br/>
      </w:r>
      <w:r>
        <w:t xml:space="preserve">Birmingham, West Midlands B27 6JG</w:t>
      </w:r>
      <w:r>
        <w:br/>
      </w:r>
      <w:r>
        <w:t xml:space="preserve">United Kingdom</w:t>
      </w:r>
      <w:r>
        <w:br/>
      </w:r>
      <w:r>
        <w:t xml:space="preserve">Tel: +44 7900 123456</w:t>
      </w:r>
      <w:r>
        <w:br/>
      </w:r>
      <w:r>
        <w:t xml:space="preserve">Email: john.doe@example.com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Hiring Manager</w:t>
      </w:r>
      <w:r>
        <w:br/>
      </w:r>
      <w:r>
        <w:t xml:space="preserve">Aerospace Innovations UK Ltd.</w:t>
      </w:r>
      <w:r>
        <w:br/>
      </w:r>
      <w:r>
        <w:t xml:space="preserve">456 Skyline Road</w:t>
      </w:r>
      <w:r>
        <w:br/>
      </w:r>
      <w:r>
        <w:t xml:space="preserve">Birmingham, West Midlands B11 3AA</w:t>
      </w:r>
      <w:r>
        <w:br/>
      </w:r>
      <w:r>
        <w:t xml:space="preserve">United Kingdom</w:t>
      </w:r>
    </w:p>
    <w:bookmarkStart w:id="20" w:name="Xebba8ce8fce2da26a1d20c11800e7e46ed2b5a4"/>
    <w:p>
      <w:pPr>
        <w:pStyle w:val="Heading2"/>
      </w:pPr>
      <w:r>
        <w:t xml:space="preserve">Subject: Cover Letter for Aerospace Engineer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**Aerospace Engineer** position at your esteemed organization, located in the dynamic city of **United Kingdom Birmingham**. As a dedicated and skilled aerospace professional with over five years of experience in design, analysis, and project management within the aviation industry, I am eager to contribute my expertise to a forward-thinking company like yours. The opportunity to work in Birmingham—a hub for innovation and advanced manufacturing—resonates deeply with my career goals and passion for aerospace engineering.</w:t>
      </w:r>
    </w:p>
    <w:p>
      <w:pPr>
        <w:pStyle w:val="BodyText"/>
      </w:pPr>
      <w:r>
        <w:t xml:space="preserve">My academic background in Aeronautical Engineering from the University of Birmingham, combined with hands-on experience at leading firms such as Rolls-Royce and Bombardier, has equipped me with a robust foundation in aerodynamics, propulsion systems, and structural analysis. Throughout my career, I have consistently demonstrated a commitment to excellence, innovation, and collaboration. Whether it was optimizing aircraft fuel efficiency or developing lightweight composite materials for next-generation aircraft, I have always approached challenges with creativity and precision.</w:t>
      </w:r>
    </w:p>
    <w:p>
      <w:pPr>
        <w:pStyle w:val="BodyText"/>
      </w:pPr>
      <w:r>
        <w:t xml:space="preserve">One of my most notable achievements was leading a team to design a novel winglet configuration that reduced drag by 12% in a commercial jetliner project. This initiative not only enhanced fuel efficiency but also aligned with the global push for sustainable aviation—a cause that is particularly relevant in the **United Kingdom Birmingham** aerospace sector. Birmingham’s strategic location and proximity to key research institutions, such as the University of Birmingham’s Advanced Manufacturing Research Centre (AMRC), have made it a vital player in advancing aerospace technology. I am eager to contribute to this thriving ecosystem by leveraging my technical expertise and problem-solving skills.</w:t>
      </w:r>
    </w:p>
    <w:p>
      <w:pPr>
        <w:pStyle w:val="BodyText"/>
      </w:pPr>
      <w:r>
        <w:t xml:space="preserve">As an **Aerospace Engineer**, I understand the importance of precision, safety, and innovation in every phase of a project. My experience with industry-standard software like CATIA, ANSYS, and MATLAB has allowed me to simulate complex systems and validate designs under real-world conditions. Additionally, my ability to communicate technical concepts effectively to cross-functional teams ensures seamless collaboration between engineering departments, suppliers, and clients. This skill is critical in the **United Kingdom Birmingham** aerospace landscape, where partnerships between academia and industry drive breakthroughs.</w:t>
      </w:r>
    </w:p>
    <w:p>
      <w:pPr>
        <w:pStyle w:val="BodyText"/>
      </w:pPr>
      <w:r>
        <w:t xml:space="preserve">What excites me most about this opportunity is the chance to work on cutting-edge projects that push the boundaries of aerospace technology. Whether it’s developing electric propulsion systems for urban air mobility or advancing materials science for space exploration, I am committed to staying at the forefront of industry trends. The **United Kingdom Birmingham** region has a rich history of aerospace innovation, from its role in World War II aircraft production to its current leadership in green aviation initiatives. I am confident that my technical acumen and passion for aerospace will enable me to make meaningful contributions to your team.</w:t>
      </w:r>
    </w:p>
    <w:p>
      <w:pPr>
        <w:pStyle w:val="BodyText"/>
      </w:pPr>
      <w:r>
        <w:t xml:space="preserve">Furthermore, my adaptability and leadership skills have been honed through managing projects with tight deadlines and diverse teams. For instance, during a recent project focused on reducing aircraft noise pollution, I coordinated with stakeholders across multiple time zones to deliver a solution that met international regulatory standards. This experience underscored the importance of cultural awareness and communication—qualities that are essential in today’s globalized aerospace industry. I am particularly drawn to the collaborative spirit of **United Kingdom Birmingham**, where engineers from varied backgrounds come together to solve complex challenges.</w:t>
      </w:r>
    </w:p>
    <w:p>
      <w:pPr>
        <w:pStyle w:val="BodyText"/>
      </w:pPr>
      <w:r>
        <w:t xml:space="preserve">I would be thrilled to bring my expertise in aerospace engineering, combined with a deep understanding of the **United Kingdom Birmingham** aerospace landscape, to your organization. I am confident that my technical knowledge, hands-on experience, and dedication to innovation will add value to your team. Thank you for considering my application. I look forward to the possibility of discussing how my skills align with your needs and contributing to the continued success of your company.</w:t>
      </w:r>
    </w:p>
    <w:p>
      <w:pPr>
        <w:pStyle w:val="BodyText"/>
      </w:pPr>
      <w:r>
        <w:t xml:space="preserve">Please feel free to contact me at +44 7900 123456 or john.doe@example.com at your earliest convenience. I am available for an interview at any time that suits your schedule and would be delighted to provide further information about my qualification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  <w:r>
        <w:br/>
      </w:r>
      <w:r>
        <w:t xml:space="preserve">Aerospace Enginee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erospace Engineer Position</dc:title>
  <dc:creator/>
  <dc:language>en</dc:language>
  <cp:keywords/>
  <dcterms:created xsi:type="dcterms:W3CDTF">2026-07-21T06:01:50Z</dcterms:created>
  <dcterms:modified xsi:type="dcterms:W3CDTF">2026-07-21T06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